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382EB" w14:textId="211D90EA" w:rsidR="00FC4C62" w:rsidRPr="005B3AD0" w:rsidRDefault="00FC4C62" w:rsidP="00FC4C62">
      <w:pPr>
        <w:pStyle w:val="Caption"/>
        <w:keepNext/>
        <w:rPr>
          <w:b/>
          <w:bCs/>
          <w:i w:val="0"/>
          <w:iCs/>
        </w:rPr>
      </w:pPr>
      <w:r w:rsidRPr="005B3AD0">
        <w:rPr>
          <w:b/>
          <w:bCs/>
          <w:i w:val="0"/>
          <w:iCs/>
        </w:rPr>
        <w:t xml:space="preserve">Table </w:t>
      </w:r>
      <w:r w:rsidRPr="005B3AD0">
        <w:rPr>
          <w:b/>
          <w:bCs/>
          <w:i w:val="0"/>
          <w:iCs/>
        </w:rPr>
        <w:fldChar w:fldCharType="begin"/>
      </w:r>
      <w:r w:rsidRPr="005B3AD0">
        <w:rPr>
          <w:b/>
          <w:bCs/>
          <w:i w:val="0"/>
          <w:iCs/>
        </w:rPr>
        <w:instrText xml:space="preserve"> SEQ Table \* ARABIC </w:instrText>
      </w:r>
      <w:r w:rsidRPr="005B3AD0">
        <w:rPr>
          <w:b/>
          <w:bCs/>
          <w:i w:val="0"/>
          <w:iCs/>
        </w:rPr>
        <w:fldChar w:fldCharType="separate"/>
      </w:r>
      <w:r w:rsidRPr="005B3AD0">
        <w:rPr>
          <w:b/>
          <w:bCs/>
          <w:i w:val="0"/>
          <w:iCs/>
          <w:noProof/>
        </w:rPr>
        <w:t>1</w:t>
      </w:r>
      <w:r w:rsidRPr="005B3AD0">
        <w:rPr>
          <w:b/>
          <w:bCs/>
          <w:i w:val="0"/>
          <w:iCs/>
        </w:rPr>
        <w:fldChar w:fldCharType="end"/>
      </w:r>
      <w:r w:rsidRPr="005B3AD0">
        <w:rPr>
          <w:b/>
          <w:bCs/>
          <w:i w:val="0"/>
          <w:iCs/>
        </w:rPr>
        <w:t>:Demographic characteristics of study participants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310"/>
        <w:gridCol w:w="1170"/>
      </w:tblGrid>
      <w:tr w:rsidR="005E564D" w14:paraId="6C86B237" w14:textId="77777777" w:rsidTr="00FC4C62">
        <w:trPr>
          <w:cantSplit/>
          <w:tblHeader/>
          <w:jc w:val="center"/>
        </w:trPr>
        <w:tc>
          <w:tcPr>
            <w:tcW w:w="438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09F99D6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617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5DD7964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E564D" w14:paraId="71B857C9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FCD5D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61320" w14:textId="77777777" w:rsidR="005E564D" w:rsidRDefault="005E564D">
            <w:pPr>
              <w:keepNext/>
              <w:spacing w:after="60"/>
              <w:jc w:val="center"/>
            </w:pPr>
          </w:p>
        </w:tc>
      </w:tr>
      <w:tr w:rsidR="005E564D" w14:paraId="080C9341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CBDD1" w14:textId="5D94F25E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2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AE83F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5E564D" w14:paraId="0F719AA8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9DA56" w14:textId="3622D93D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9F827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5E564D" w14:paraId="7C77BD7D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6D223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8378B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5E564D" w14:paraId="51E3E0B2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D5721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4440F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5E564D" w14:paraId="6A35328F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FE010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37FA7" w14:textId="77777777" w:rsidR="005E564D" w:rsidRDefault="005E564D">
            <w:pPr>
              <w:keepNext/>
              <w:spacing w:after="60"/>
              <w:jc w:val="center"/>
            </w:pPr>
          </w:p>
        </w:tc>
      </w:tr>
      <w:tr w:rsidR="005E564D" w14:paraId="5595065E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192C2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7EB28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5E564D" w14:paraId="3FB1A3D9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21DC3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CA4F9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5E564D" w14:paraId="4DBABB82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788F0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D0F23" w14:textId="77777777" w:rsidR="005E564D" w:rsidRDefault="005E564D">
            <w:pPr>
              <w:keepNext/>
              <w:spacing w:after="60"/>
              <w:jc w:val="center"/>
            </w:pPr>
          </w:p>
        </w:tc>
      </w:tr>
      <w:tr w:rsidR="005E564D" w14:paraId="72F1D108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84591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18F43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5E564D" w14:paraId="797AAEDE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D1BFD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78AF5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0%)</w:t>
            </w:r>
          </w:p>
        </w:tc>
      </w:tr>
      <w:tr w:rsidR="005E564D" w14:paraId="6A89BF04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380FE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88457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4%)</w:t>
            </w:r>
          </w:p>
        </w:tc>
      </w:tr>
      <w:tr w:rsidR="005E564D" w14:paraId="52F75EB9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1EC3F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10706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5E564D" w14:paraId="1C230007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9CE79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2EE0B" w14:textId="77777777" w:rsidR="005E564D" w:rsidRDefault="005E564D">
            <w:pPr>
              <w:keepNext/>
              <w:spacing w:after="60"/>
              <w:jc w:val="center"/>
            </w:pPr>
          </w:p>
        </w:tc>
      </w:tr>
      <w:tr w:rsidR="005E564D" w14:paraId="1AD7D45C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4D2D4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8D106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5E564D" w14:paraId="762EFF26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A8697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A3F65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5E564D" w14:paraId="3EE75896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F3F95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6E475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5E564D" w14:paraId="00E937FD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E448A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83801" w14:textId="77777777" w:rsidR="005E564D" w:rsidRDefault="005E564D">
            <w:pPr>
              <w:keepNext/>
              <w:spacing w:after="60"/>
              <w:jc w:val="center"/>
            </w:pPr>
          </w:p>
        </w:tc>
      </w:tr>
      <w:tr w:rsidR="005E564D" w14:paraId="4051E8EE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58C2D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F54B7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5E564D" w14:paraId="51D56EFA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1B8AC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65987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5E564D" w14:paraId="679C2ACD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F4BFC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2A9E2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5E564D" w14:paraId="5B9F09F8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2E34B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6B8DE" w14:textId="77777777" w:rsidR="005E564D" w:rsidRDefault="005E564D">
            <w:pPr>
              <w:keepNext/>
              <w:spacing w:after="60"/>
              <w:jc w:val="center"/>
            </w:pPr>
          </w:p>
        </w:tc>
      </w:tr>
      <w:tr w:rsidR="005E564D" w14:paraId="1DA892CE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E4987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7C975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5E564D" w14:paraId="2FE81FD1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4A1B4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C716D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5E564D" w14:paraId="595E3C68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957C2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8AE95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5E564D" w14:paraId="0B218463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0370E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CBC53" w14:textId="77777777" w:rsidR="005E564D" w:rsidRDefault="005E564D">
            <w:pPr>
              <w:keepNext/>
              <w:spacing w:after="60"/>
              <w:jc w:val="center"/>
            </w:pPr>
          </w:p>
        </w:tc>
      </w:tr>
      <w:tr w:rsidR="005E564D" w14:paraId="4C4FF9E9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08157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EA300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5E564D" w14:paraId="6855220C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3415B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F0524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46%)</w:t>
            </w:r>
          </w:p>
        </w:tc>
      </w:tr>
      <w:tr w:rsidR="005E564D" w14:paraId="151AF443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81CBF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3A4ED" w14:textId="77777777" w:rsidR="005E564D" w:rsidRDefault="005E564D">
            <w:pPr>
              <w:keepNext/>
              <w:spacing w:after="60"/>
              <w:jc w:val="center"/>
            </w:pPr>
          </w:p>
        </w:tc>
      </w:tr>
      <w:tr w:rsidR="005E564D" w14:paraId="5BC52B92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971DA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?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184EC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5E564D" w14:paraId="793AED78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57813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?10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C4A4A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5E564D" w14:paraId="1CDD9979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506B5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F402C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3 (50%)</w:t>
            </w:r>
          </w:p>
        </w:tc>
      </w:tr>
      <w:tr w:rsidR="005E564D" w14:paraId="5E75BAD2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5875A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68413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5E564D" w14:paraId="51824D8B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CF61C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A789F" w14:textId="77777777" w:rsidR="005E564D" w:rsidRDefault="005E564D">
            <w:pPr>
              <w:keepNext/>
              <w:spacing w:after="60"/>
              <w:jc w:val="center"/>
            </w:pPr>
          </w:p>
        </w:tc>
      </w:tr>
      <w:tr w:rsidR="005E564D" w14:paraId="15E686FF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5A8FD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09D12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5E564D" w14:paraId="1A18C791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594BE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80806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5E564D" w14:paraId="408B5110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CC30B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34DC5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5E564D" w14:paraId="707881C2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1AC21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 is the leading child caregiver at home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5353F" w14:textId="77777777" w:rsidR="005E564D" w:rsidRDefault="005E564D">
            <w:pPr>
              <w:keepNext/>
              <w:spacing w:after="60"/>
              <w:jc w:val="center"/>
            </w:pPr>
          </w:p>
        </w:tc>
      </w:tr>
      <w:tr w:rsidR="005E564D" w14:paraId="615C7B22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6E171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Fa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39088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5E564D" w14:paraId="7D9AD03B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CBD5D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975D9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5E564D" w14:paraId="0C4D7031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375CC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AF172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5E564D" w14:paraId="7F580039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5D01C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D8083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5E564D" w14:paraId="4616E18B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D745A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 grandparents at home involved in treatment decisions when your child is ill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5A565" w14:textId="77777777" w:rsidR="005E564D" w:rsidRDefault="005E564D">
            <w:pPr>
              <w:keepNext/>
              <w:spacing w:after="60"/>
              <w:jc w:val="center"/>
            </w:pPr>
          </w:p>
        </w:tc>
      </w:tr>
      <w:tr w:rsidR="005E564D" w14:paraId="3597FEE4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760C4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84626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5E564D" w14:paraId="030AF205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A3790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254C5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65%)</w:t>
            </w:r>
          </w:p>
        </w:tc>
      </w:tr>
      <w:tr w:rsidR="005E564D" w14:paraId="38E61B2D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3653C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F8A35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5E564D" w14:paraId="678F1DB3" w14:textId="77777777" w:rsidTr="00FC4C62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D5401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C8F38" w14:textId="77777777" w:rsidR="005E564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22%)</w:t>
            </w:r>
          </w:p>
        </w:tc>
      </w:tr>
      <w:tr w:rsidR="005E564D" w14:paraId="7A1F5233" w14:textId="77777777" w:rsidTr="00FC4C62">
        <w:trPr>
          <w:cantSplit/>
          <w:jc w:val="center"/>
        </w:trPr>
        <w:tc>
          <w:tcPr>
            <w:tcW w:w="5000" w:type="pct"/>
            <w:gridSpan w:val="2"/>
          </w:tcPr>
          <w:p w14:paraId="78734B5E" w14:textId="77777777" w:rsidR="005E564D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1EA174E0" w14:textId="77777777" w:rsidR="005E564D" w:rsidRDefault="005E564D">
      <w:pPr>
        <w:pStyle w:val="FirstParagraph"/>
      </w:pPr>
    </w:p>
    <w:sectPr w:rsidR="005E56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A0374" w14:textId="77777777" w:rsidR="00180E39" w:rsidRDefault="00180E39">
      <w:pPr>
        <w:spacing w:after="0"/>
      </w:pPr>
      <w:r>
        <w:separator/>
      </w:r>
    </w:p>
  </w:endnote>
  <w:endnote w:type="continuationSeparator" w:id="0">
    <w:p w14:paraId="19EDA4A0" w14:textId="77777777" w:rsidR="00180E39" w:rsidRDefault="00180E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B45D9" w14:textId="77777777" w:rsidR="00180E39" w:rsidRDefault="00180E39">
      <w:r>
        <w:separator/>
      </w:r>
    </w:p>
  </w:footnote>
  <w:footnote w:type="continuationSeparator" w:id="0">
    <w:p w14:paraId="5970D983" w14:textId="77777777" w:rsidR="00180E39" w:rsidRDefault="00180E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B3279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268008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564D"/>
    <w:rsid w:val="00155A14"/>
    <w:rsid w:val="00180E39"/>
    <w:rsid w:val="005B3AD0"/>
    <w:rsid w:val="005E564D"/>
    <w:rsid w:val="00BA113A"/>
    <w:rsid w:val="00CC134C"/>
    <w:rsid w:val="00FC4C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AF60F"/>
  <w15:docId w15:val="{1764329C-4163-4580-BA4C-6D320286A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98</Words>
  <Characters>1135</Characters>
  <Application>Microsoft Office Word</Application>
  <DocSecurity>0</DocSecurity>
  <Lines>9</Lines>
  <Paragraphs>2</Paragraphs>
  <ScaleCrop>false</ScaleCrop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rgees Akter</cp:lastModifiedBy>
  <cp:revision>3</cp:revision>
  <dcterms:created xsi:type="dcterms:W3CDTF">2024-10-16T18:48:00Z</dcterms:created>
  <dcterms:modified xsi:type="dcterms:W3CDTF">2024-10-17T14:52:00Z</dcterms:modified>
</cp:coreProperties>
</file>